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5419E" w14:textId="77777777" w:rsidR="00E33DCB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14:paraId="0E030B37" w14:textId="77777777" w:rsidR="00E33DCB" w:rsidRPr="00181674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14:paraId="25D1F507" w14:textId="4381882C" w:rsidR="00E33DCB" w:rsidRPr="00E33DCB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 w:rsidRPr="00F26E8F">
        <w:rPr>
          <w:rFonts w:asciiTheme="majorBidi" w:eastAsia="Cambria" w:hAnsiTheme="majorBidi" w:cstheme="majorBidi"/>
          <w:b/>
          <w:bCs/>
          <w:sz w:val="32"/>
          <w:szCs w:val="32"/>
        </w:rPr>
        <w:t xml:space="preserve">Project </w:t>
      </w:r>
      <w:r w:rsidR="002533BE">
        <w:rPr>
          <w:rFonts w:asciiTheme="majorBidi" w:eastAsia="Cambria" w:hAnsiTheme="majorBidi" w:cstheme="majorBidi"/>
          <w:b/>
          <w:bCs/>
          <w:sz w:val="32"/>
          <w:szCs w:val="32"/>
        </w:rPr>
        <w:t>2</w:t>
      </w:r>
    </w:p>
    <w:p w14:paraId="02B1E24A" w14:textId="77777777" w:rsidR="00E33DCB" w:rsidRPr="00290D27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14:paraId="0CC07243" w14:textId="77777777" w:rsidR="00837150" w:rsidRDefault="002533BE"/>
    <w:p w14:paraId="4DEC19BB" w14:textId="77777777" w:rsidR="00E33DCB" w:rsidRDefault="00E33DCB"/>
    <w:p w14:paraId="75A3E6E8" w14:textId="77777777" w:rsidR="00642D2C" w:rsidRDefault="00642D2C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BDE5987" w14:textId="77777777" w:rsidR="00E33DCB" w:rsidRPr="00E33DCB" w:rsidRDefault="00E33DCB">
      <w:pPr>
        <w:rPr>
          <w:rFonts w:asciiTheme="majorBidi" w:hAnsiTheme="majorBidi" w:cstheme="majorBidi"/>
          <w:b/>
          <w:bCs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sz w:val="28"/>
          <w:szCs w:val="28"/>
        </w:rPr>
        <w:t>Team Members</w:t>
      </w:r>
      <w:r w:rsidR="00642D2C">
        <w:rPr>
          <w:rFonts w:asciiTheme="majorBidi" w:hAnsiTheme="majorBidi" w:cstheme="majorBidi"/>
          <w:b/>
          <w:bCs/>
          <w:sz w:val="28"/>
          <w:szCs w:val="28"/>
        </w:rPr>
        <w:t xml:space="preserve"> Names</w:t>
      </w:r>
      <w:r w:rsidRPr="00E33DCB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</w:p>
    <w:p w14:paraId="0C1D64A4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5EAA9DD3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527594F9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03E0EED3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6736CA60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Source Code(s):  </w:t>
      </w:r>
    </w:p>
    <w:p w14:paraId="3BFEA7C8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33777481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Source code for </w:t>
      </w:r>
      <w:r w:rsidRPr="00E33DCB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 w14:paraId="08BD5255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620C35B5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09754EC1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745AE819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Source code for </w:t>
      </w:r>
      <w:r w:rsidRPr="00E33DCB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 w14:paraId="5E870ACE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7DB66742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59A45ACB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113BF57E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Testing Procedure, including Description of Inputs</w:t>
      </w:r>
    </w:p>
    <w:p w14:paraId="44458AC9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3AEA1AB6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420F7BDA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670F3BD3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creenshots and Their Explanations</w:t>
      </w: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:</w:t>
      </w:r>
    </w:p>
    <w:p w14:paraId="4E77017E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46811192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608BDCDD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70A4E76B" w14:textId="4BF64902" w:rsidR="00E33DCB" w:rsidRPr="00E33DCB" w:rsidRDefault="00E066CE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Program </w:t>
      </w:r>
      <w:r w:rsidR="00E33DCB"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Completion Status and Self-Critique</w:t>
      </w:r>
      <w:r w:rsid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:</w:t>
      </w:r>
      <w:r w:rsidR="00E33DCB"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 </w:t>
      </w:r>
    </w:p>
    <w:p w14:paraId="014EEB9C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4BB17D56" w14:textId="3DFD9BEB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[</w:t>
      </w:r>
      <w:r w:rsidRPr="00E33DCB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 xml:space="preserve">Do the same 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 xml:space="preserve">as below </w:t>
      </w:r>
      <w:r w:rsidRPr="00E33DCB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for each required program</w:t>
      </w:r>
      <w:r w:rsidR="00642D2C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 xml:space="preserve">. Delete this line </w:t>
      </w:r>
      <w:r w:rsidR="00CB48C0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before submission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]</w:t>
      </w:r>
    </w:p>
    <w:p w14:paraId="732238E3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02ED504F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33DCB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For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program </w:t>
      </w:r>
      <w:r w:rsidRPr="00E33DCB">
        <w:rPr>
          <w:rFonts w:asciiTheme="majorBidi" w:hAnsiTheme="majorBidi" w:cstheme="majorBidi"/>
          <w:color w:val="FF0000"/>
          <w:spacing w:val="-4"/>
          <w:sz w:val="24"/>
          <w:szCs w:val="24"/>
        </w:rPr>
        <w:t>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14:paraId="652E9348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46D50DEB" w14:textId="77777777" w:rsidR="00E33DCB" w:rsidRPr="00496A60" w:rsidRDefault="00E33DCB" w:rsidP="00E33DCB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14:paraId="7683DC44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3BA60C1F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6C2BDEFF" w14:textId="77777777" w:rsidR="00E33DCB" w:rsidRPr="00496A60" w:rsidRDefault="00E33DCB" w:rsidP="00E33DCB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lastRenderedPageBreak/>
        <w:t>Does the program run correctl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ll the time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 If not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explain the problem.</w:t>
      </w:r>
    </w:p>
    <w:p w14:paraId="6A16BF64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05B948C2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3028DD65" w14:textId="5109F862" w:rsidR="00E33DCB" w:rsidRDefault="00E33DCB" w:rsidP="00E33DCB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</w:t>
      </w:r>
      <w:r w:rsidR="00202E8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14:paraId="2AC237E5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77E71B9D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781B448D" w14:textId="4529F9E2" w:rsidR="00E33DCB" w:rsidRDefault="00E33DCB" w:rsidP="00E33DCB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</w:t>
      </w:r>
    </w:p>
    <w:p w14:paraId="766432EF" w14:textId="7D02E0E0" w:rsidR="00FF303B" w:rsidRDefault="00FF303B" w:rsidP="00FF303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098B24A0" w14:textId="77777777" w:rsid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54FFDBFF" w14:textId="77777777" w:rsid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4"/>
          <w:szCs w:val="24"/>
        </w:rPr>
      </w:pPr>
    </w:p>
    <w:p w14:paraId="1B25F369" w14:textId="53528E5C" w:rsidR="00FF303B" w:rsidRP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8"/>
          <w:szCs w:val="28"/>
        </w:rPr>
      </w:pPr>
      <w:r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Pe</w:t>
      </w:r>
      <w:r w:rsidR="00FF303B"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 xml:space="preserve">rformance </w:t>
      </w:r>
      <w:r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E</w:t>
      </w:r>
      <w:r w:rsidR="00FF303B"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 xml:space="preserve">valuation </w:t>
      </w:r>
      <w:r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Me</w:t>
      </w:r>
      <w:r w:rsidR="00FF303B"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thodology</w:t>
      </w:r>
      <w:r w:rsidR="008A2971">
        <w:rPr>
          <w:rFonts w:asciiTheme="majorBidi" w:hAnsiTheme="majorBidi" w:cstheme="majorBidi"/>
          <w:b/>
          <w:bCs/>
          <w:spacing w:val="-4"/>
          <w:sz w:val="28"/>
          <w:szCs w:val="28"/>
        </w:rPr>
        <w:t>:</w:t>
      </w:r>
    </w:p>
    <w:p w14:paraId="31AA8D08" w14:textId="77777777" w:rsidR="00806959" w:rsidRP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</w:p>
    <w:p w14:paraId="7A76ABB2" w14:textId="77777777" w:rsidR="00806959" w:rsidRP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</w:p>
    <w:p w14:paraId="32C789C7" w14:textId="2E65D0ED" w:rsid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</w:p>
    <w:p w14:paraId="130CEDCA" w14:textId="720B221E" w:rsidR="002533BE" w:rsidRDefault="002533BE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</w:p>
    <w:p w14:paraId="3028BA88" w14:textId="77777777" w:rsidR="002533BE" w:rsidRPr="00806959" w:rsidRDefault="002533BE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  <w:bookmarkStart w:id="0" w:name="_GoBack"/>
      <w:bookmarkEnd w:id="0"/>
    </w:p>
    <w:p w14:paraId="19F7CA67" w14:textId="212C4AF2" w:rsidR="00FF303B" w:rsidRP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  <w:r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C</w:t>
      </w:r>
      <w:r w:rsidR="00FF303B"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 xml:space="preserve">omparative </w:t>
      </w:r>
      <w:r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R</w:t>
      </w:r>
      <w:r w:rsidR="00FF303B"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esults</w:t>
      </w:r>
      <w:r w:rsidR="008A2971">
        <w:rPr>
          <w:rFonts w:asciiTheme="majorBidi" w:hAnsiTheme="majorBidi" w:cstheme="majorBidi"/>
          <w:b/>
          <w:bCs/>
          <w:spacing w:val="-4"/>
          <w:sz w:val="28"/>
          <w:szCs w:val="28"/>
        </w:rPr>
        <w:t>:</w:t>
      </w:r>
    </w:p>
    <w:p w14:paraId="40E353B1" w14:textId="77777777" w:rsidR="00806959" w:rsidRP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8"/>
          <w:szCs w:val="28"/>
        </w:rPr>
      </w:pPr>
    </w:p>
    <w:p w14:paraId="30694AE2" w14:textId="5B51DBB2" w:rsid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</w:p>
    <w:p w14:paraId="6E662217" w14:textId="5F36B1CF" w:rsidR="002533BE" w:rsidRDefault="002533BE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</w:p>
    <w:p w14:paraId="505029F1" w14:textId="77777777" w:rsidR="002533BE" w:rsidRPr="00806959" w:rsidRDefault="002533BE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</w:p>
    <w:p w14:paraId="5EFF5FF4" w14:textId="77777777" w:rsidR="00806959" w:rsidRP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spacing w:val="-4"/>
          <w:sz w:val="28"/>
          <w:szCs w:val="28"/>
        </w:rPr>
      </w:pPr>
    </w:p>
    <w:p w14:paraId="521CA14A" w14:textId="3B43F27E" w:rsidR="00FF303B" w:rsidRPr="00806959" w:rsidRDefault="00806959" w:rsidP="00806959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8"/>
          <w:szCs w:val="28"/>
        </w:rPr>
      </w:pPr>
      <w:r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Analysis</w:t>
      </w:r>
      <w:r w:rsidR="00FF303B"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 xml:space="preserve"> of the </w:t>
      </w:r>
      <w:r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R</w:t>
      </w:r>
      <w:r w:rsidR="00FF303B" w:rsidRPr="00806959">
        <w:rPr>
          <w:rFonts w:asciiTheme="majorBidi" w:hAnsiTheme="majorBidi" w:cstheme="majorBidi"/>
          <w:b/>
          <w:bCs/>
          <w:spacing w:val="-4"/>
          <w:sz w:val="28"/>
          <w:szCs w:val="28"/>
        </w:rPr>
        <w:t>esults</w:t>
      </w:r>
      <w:r w:rsidR="008A2971">
        <w:rPr>
          <w:rFonts w:asciiTheme="majorBidi" w:hAnsiTheme="majorBidi" w:cstheme="majorBidi"/>
          <w:b/>
          <w:bCs/>
          <w:spacing w:val="-4"/>
          <w:sz w:val="28"/>
          <w:szCs w:val="28"/>
        </w:rPr>
        <w:t>:</w:t>
      </w:r>
    </w:p>
    <w:p w14:paraId="7AA4B0F7" w14:textId="77777777" w:rsidR="00FF303B" w:rsidRPr="009E4BCA" w:rsidRDefault="00FF303B" w:rsidP="00FF303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4921D26D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31928D85" w14:textId="77777777" w:rsidR="00E33DCB" w:rsidRPr="00E33DCB" w:rsidRDefault="00E33DCB">
      <w:pPr>
        <w:rPr>
          <w:rFonts w:asciiTheme="majorBidi" w:hAnsiTheme="majorBidi" w:cstheme="majorBidi"/>
          <w:sz w:val="24"/>
          <w:szCs w:val="24"/>
        </w:rPr>
      </w:pPr>
    </w:p>
    <w:sectPr w:rsidR="00E33DCB" w:rsidRPr="00E33DC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E9416" w14:textId="77777777" w:rsidR="009A472F" w:rsidRDefault="009A472F" w:rsidP="00E33DCB">
      <w:r>
        <w:separator/>
      </w:r>
    </w:p>
  </w:endnote>
  <w:endnote w:type="continuationSeparator" w:id="0">
    <w:p w14:paraId="2F94B2FA" w14:textId="77777777" w:rsidR="009A472F" w:rsidRDefault="009A472F" w:rsidP="00E3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49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BF4CD0" w14:textId="77777777" w:rsidR="00E33DCB" w:rsidRDefault="00E33DC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F2B14A" w14:textId="77777777" w:rsidR="00E33DCB" w:rsidRDefault="00E33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A27DA" w14:textId="77777777" w:rsidR="009A472F" w:rsidRDefault="009A472F" w:rsidP="00E33DCB">
      <w:r>
        <w:separator/>
      </w:r>
    </w:p>
  </w:footnote>
  <w:footnote w:type="continuationSeparator" w:id="0">
    <w:p w14:paraId="7A3F6DC3" w14:textId="77777777" w:rsidR="009A472F" w:rsidRDefault="009A472F" w:rsidP="00E3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12B8C"/>
    <w:multiLevelType w:val="hybridMultilevel"/>
    <w:tmpl w:val="BC7421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EA025A7"/>
    <w:multiLevelType w:val="hybridMultilevel"/>
    <w:tmpl w:val="53240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tjQ3NrG0NDcwNDRV0lEKTi0uzszPAykwrAUArH6DSywAAAA="/>
  </w:docVars>
  <w:rsids>
    <w:rsidRoot w:val="00E33DCB"/>
    <w:rsid w:val="00202E8E"/>
    <w:rsid w:val="002533BE"/>
    <w:rsid w:val="0032550F"/>
    <w:rsid w:val="004C081C"/>
    <w:rsid w:val="00642D2C"/>
    <w:rsid w:val="007B435E"/>
    <w:rsid w:val="00806959"/>
    <w:rsid w:val="008A2971"/>
    <w:rsid w:val="009A472F"/>
    <w:rsid w:val="00CB48C0"/>
    <w:rsid w:val="00E066CE"/>
    <w:rsid w:val="00E33DCB"/>
    <w:rsid w:val="00EA294B"/>
    <w:rsid w:val="00F120C7"/>
    <w:rsid w:val="00F50393"/>
    <w:rsid w:val="00FF3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CDF04"/>
  <w15:chartTrackingRefBased/>
  <w15:docId w15:val="{724C46A0-74DA-4380-9F2A-FF70E804B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E33DCB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33DCB"/>
    <w:pPr>
      <w:ind w:left="459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E33DCB"/>
    <w:rPr>
      <w:rFonts w:ascii="Times New Roman" w:eastAsia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33D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3DCB"/>
  </w:style>
  <w:style w:type="paragraph" w:styleId="Footer">
    <w:name w:val="footer"/>
    <w:basedOn w:val="Normal"/>
    <w:link w:val="FooterChar"/>
    <w:uiPriority w:val="99"/>
    <w:unhideWhenUsed/>
    <w:rsid w:val="00E33D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3D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 Sarhan</dc:creator>
  <cp:keywords/>
  <dc:description/>
  <cp:lastModifiedBy>Nabil Sarhan</cp:lastModifiedBy>
  <cp:revision>8</cp:revision>
  <dcterms:created xsi:type="dcterms:W3CDTF">2019-01-23T18:30:00Z</dcterms:created>
  <dcterms:modified xsi:type="dcterms:W3CDTF">2020-01-08T17:44:00Z</dcterms:modified>
</cp:coreProperties>
</file>